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02060" w14:textId="16D43855" w:rsidR="00D2084E" w:rsidRPr="00801B49" w:rsidRDefault="00D2084E" w:rsidP="00801B49"/>
    <w:sectPr w:rsidR="00D2084E" w:rsidRPr="00801B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NbIwN7a0MDI1MzFS0lEKTi0uzszPAykwrAUAcoVeVSwAAAA="/>
  </w:docVars>
  <w:rsids>
    <w:rsidRoot w:val="0018749B"/>
    <w:rsid w:val="0018749B"/>
    <w:rsid w:val="00801B49"/>
    <w:rsid w:val="00D2084E"/>
    <w:rsid w:val="00DF0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C3CF7"/>
  <w15:chartTrackingRefBased/>
  <w15:docId w15:val="{380BB245-39DE-4211-BD24-45196E8C6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49B"/>
  </w:style>
  <w:style w:type="paragraph" w:styleId="Heading1">
    <w:name w:val="heading 1"/>
    <w:basedOn w:val="Normal"/>
    <w:next w:val="Normal"/>
    <w:link w:val="Heading1Char"/>
    <w:uiPriority w:val="9"/>
    <w:qFormat/>
    <w:rsid w:val="001874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74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74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749B"/>
    <w:pPr>
      <w:keepNext/>
      <w:keepLines/>
      <w:spacing w:before="40" w:after="0"/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749B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749B"/>
    <w:pPr>
      <w:keepNext/>
      <w:keepLines/>
      <w:spacing w:before="40" w:after="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74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749B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749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749B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749B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749B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749B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749B"/>
    <w:rPr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749B"/>
  </w:style>
  <w:style w:type="character" w:customStyle="1" w:styleId="Heading7Char">
    <w:name w:val="Heading 7 Char"/>
    <w:basedOn w:val="DefaultParagraphFont"/>
    <w:link w:val="Heading7"/>
    <w:uiPriority w:val="9"/>
    <w:semiHidden/>
    <w:rsid w:val="0018749B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749B"/>
    <w:rPr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749B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74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749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749B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749B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8749B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18749B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18749B"/>
    <w:rPr>
      <w:i/>
      <w:iCs/>
      <w:color w:val="auto"/>
    </w:rPr>
  </w:style>
  <w:style w:type="paragraph" w:styleId="NoSpacing">
    <w:name w:val="No Spacing"/>
    <w:uiPriority w:val="1"/>
    <w:qFormat/>
    <w:rsid w:val="001874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8749B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749B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749B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749B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18749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874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18749B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18749B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18749B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749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apati, Ernest (Ernie)</dc:creator>
  <cp:keywords/>
  <dc:description/>
  <cp:lastModifiedBy>Pedapati, Ernest (Ernie)</cp:lastModifiedBy>
  <cp:revision>3</cp:revision>
  <dcterms:created xsi:type="dcterms:W3CDTF">2021-09-12T20:41:00Z</dcterms:created>
  <dcterms:modified xsi:type="dcterms:W3CDTF">2021-09-12T20:43:00Z</dcterms:modified>
</cp:coreProperties>
</file>